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Н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Баумана</w:t>
      </w:r>
    </w:p>
    <w:p>
      <w:pPr>
        <w:pStyle w:val="По умолчанию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Кафедра «Системы обработки информации и управления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0"/>
          <w:szCs w:val="20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4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по курсу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Методы машинного обучения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на тему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Подготовка обучающей и тестовой выборки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,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кросс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-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валидация и подбор гиперпараметров на примере метода ближайших соседей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: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Ю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5-24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tl w:val="0"/>
        </w:rPr>
      </w:pP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Москва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 xml:space="preserve">, 2020 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год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u w:color="000000"/>
          <w:rtl w:val="0"/>
          <w:lang w:val="ru-RU"/>
        </w:rPr>
        <w:br w:type="page"/>
      </w:r>
    </w:p>
    <w:p>
      <w:pPr>
        <w:pStyle w:val="Source Code"/>
      </w:pP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Python.display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Image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umpy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np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anda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d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odel_selectio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train_test_split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dataset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load_iris, load_boston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neighbor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KNeighborsRegressor, KNeighborsClassifier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odel_selectio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cross_val_score, cross_validate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odel_selectio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KFold, RepeatedKFold, LeaveOneOut, LeavePOut, ShuffleSplit, StratifiedKFold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etric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accuracy_score, balanced_accuracy_score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etric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recision_score, recall_score, f1_score, classification_report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etric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confusion_matrix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etric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mean_absolute_error, mean_squared_error, mean_squared_log_error, median_absolute_error, r2_score 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etrics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roc_curve, roc_auc_score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odel_selectio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GridSearchCV, RandomizedSearchCV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fro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klearn.model_selectio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learning_curve, validation_curve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eaborn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sns</w:t>
      </w:r>
      <w:r>
        <w:br w:type="textWrapping"/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impor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matplotlib.pyplot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as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lt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%matplotlib inline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ns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set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style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ick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 = pd.read_csv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data/Admission_Predict.csv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79400</wp:posOffset>
            </wp:positionV>
            <wp:extent cx="5943600" cy="2502569"/>
            <wp:effectExtent l="0" t="0" r="0" b="0"/>
            <wp:wrapThrough wrapText="bothSides" distL="152400" distR="152400">
              <wp:wrapPolygon edited="1">
                <wp:start x="0" y="0"/>
                <wp:lineTo x="21600" y="0"/>
                <wp:lineTo x="21600" y="21642"/>
                <wp:lineTo x="0" y="21642"/>
                <wp:lineTo x="0" y="0"/>
              </wp:wrapPolygon>
            </wp:wrapThrough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pasted-image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2569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Compact"/>
      </w:pPr>
    </w:p>
    <w:p>
      <w:pPr>
        <w:pStyle w:val="Compact"/>
      </w:pPr>
      <w:r>
        <w:rPr>
          <w:rtl w:val="0"/>
        </w:rPr>
        <w:t xml:space="preserve">400 rows </w:t>
      </w:r>
      <w:r>
        <w:rPr>
          <w:rtl w:val="0"/>
        </w:rPr>
        <w:t xml:space="preserve">× </w:t>
      </w:r>
      <w:r>
        <w:rPr>
          <w:rtl w:val="0"/>
        </w:rPr>
        <w:t>9 columns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.info(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&lt;class 'pandas.core.frame.DataFrame'&gt;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angeIndex: 400 entries, 0 to 399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 columns (total 9 columns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#   Column             Non-Null Count  Dtype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---  ------             --------------  -----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0   Serial No.         400 non-null    int64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1   GRE Score          400 non-null    int64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2   TOEFL Score        400 non-null    int64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3   University Rating  400 non-null    int64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4   SOP                400 non-null    float6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5   LOR                400 non-null    float6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6   CGPA               400 non-null    float6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7   Research           400 non-null    int64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8   Chance of Admit    400 non-null    float6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types: float64(4), int64(5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emory usage: 28.2 KB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.isnull().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sum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erial No.     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RE Score      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OEFL Score    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University Rating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OP            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LOR            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GPA           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Research       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hance of Admit     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type: int64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.shape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400, 9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.loc[data[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Chance of Admit 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&lt;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6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isAdmi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.loc[data[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Chance of Admit 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&gt;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6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isAdmi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]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.isAdmit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0  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1  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2  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3  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4  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...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395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396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397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398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399    1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ame: isAdmit, Length: 400, dtype: float64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p.unique(data.isAdmit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array([0., 1.]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arget = data.iloc[:, 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ew_data = data.iloc[:, :-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ew_data.shape, target.shape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(400, 8), (400,)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_X_train, data_X_test, data_y_train, data_y_test = train_test_split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new_data, target, test_siz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6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random_state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_X_train.shape, data_X_test.shape, data_y_train.shape, data_y_test.shape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(160, 8), (240, 8), (160,), (240,)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1_1 = 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1_1.fit(data_X_train, data_y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arget1_0 = cl1_1.predict(data_X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arget1_1 = cl1_1.predict(data_X_test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accuracy_score(data_y_train, target1_0), accuracy_score(data_y_test, target1_1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0.775, 0.6791666666666667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1_2 = 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1_2.fit(data_X_train, data_y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arget2_0 = cl1_2.predict(data_X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arget2_1 = cl1_2.predict(data_X_test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accuracy_score(data_y_train, target2_0), accuracy_score(data_y_test, target2_1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0.8, 0.7416666666666667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1_3 = 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1_3.fit(data_X_train, data_y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arget3_0 = cl1_3.predict(data_X_train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arget3_1 = cl1_3.predict(data_X_test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accuracy_score(data_y_train, target3_0), accuracy_score(data_y_test, target3_1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0.925, 0.8416666666666667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1 = cross_val_score(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new_data, target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cv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1, np.mean(scores1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array([0.3125, 0.375 , 0.725 , 0.7125, 0.7125]), 0.5675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2 = cross_val_score(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new_data, target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cv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scoring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jaccard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2, np.mean(scores2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array([0.05172414, 0.32432432, 0.72151899, 0.7125    , 0.7125    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0.5045134899194261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3 = cross_val_score(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new_data, target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cv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scoring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f1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3, np.mean(scores3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array([0.30088496, 0.83842795, 0.83333333]), 0.6575487455612663)</w:t>
      </w:r>
    </w:p>
    <w:p>
      <w:pPr>
        <w:pStyle w:val="Source Code"/>
      </w:pP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ing = {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accuracy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: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accuracy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jaccard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: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jaccard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i w:val="1"/>
          <w:iCs w:val="1"/>
          <w:color w:val="60a0b0"/>
          <w:sz w:val="22"/>
          <w:szCs w:val="22"/>
          <w:u w:color="60a0b0"/>
          <w:rtl w:val="0"/>
          <w:lang w:val="en-US"/>
        </w:rPr>
        <w:t>'f1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: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f1'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}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 = cross_validate(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new_data, target, scoring=scoring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cv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return_train_score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Tru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fit_time': array([0.00293589, 0.00228405, 0.00289893, 0.00178099, 0.00226808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core_time': array([0.00762486, 0.00671482, 0.0059588 , 0.00602603, 0.00486207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test_accuracy': array([0.3125, 0.375 , 0.725 , 0.7125, 0.7125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train_accuracy': array([0.875   , 0.85    , 0.86875 , 0.896875, 0.846875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test_jaccard': array([0.05172414, 0.32432432, 0.72151899, 0.7125    , 0.7125    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train_jaccard': array([0.84848485, 0.82222222, 0.84150943, 0.87007874, 0.82051282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test_f1': array([0.09836066, 0.48979592, 0.83823529, 0.83211679, 0.83211679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train_f1': array([0.91803279, 0.90243902, 0.91393443, 0.93052632, 0.90140845])}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%%tim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 = cross_val_score(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new_data, target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cv=LeaveOneOut(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, np.mean(scores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PU times: user 1.29 s, sys: 6.52 ms, total: 1.29 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Wall time: 1.3 s</w:t>
      </w:r>
      <w:r>
        <w:br w:type="textWrapping"/>
        <w:br w:type="textWrapping"/>
        <w:br w:type="textWrapping"/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array([1., 1., 1., 1., 0., 1., 1., 0., 1., 0., 0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0., 1., 1., 1., 1., 1., 1., 1., 1., 1., 1., 1., 0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1., 1., 0., 1., 1., 1., 1., 1., 1., 1., 1., 0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0., 1., 1., 1., 1., 1., 1., 1., 1., 1., 0., 0., 0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, 1., 1., 1., 1., 1., 1., 1., 1., 1., 1., 1., 0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0., 1., 0., 1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, 0., 1., 1., 1., 1., 1., 0., 1., 1., 1., 1., 1., 0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0., 0., 1., 1., 1., 1., 1., 1., 1., 0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1., 1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0., 0., 0., 0., 1., 1., 1., 1., 1., 0., 0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1., 1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1., 1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0., 0., 1., 0., 1., 1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0., 0., 0., 1., 1., 1., 1., 1., 0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0., 0., 1., 1., 1., 0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1., 1., 1., 1., 1., 1., 1., 1., 1., 1., 1., 0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, 0., 0., 1., 1., 1., 1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0., 0., 0., 0., 0., 1., 1., 1., 1., 1., 0., 1., 1., 1., 0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1., 1., 1., 1., 1., 0., 0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, 1., 1., 0., 0., 1., 1., 1., 1., 1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0., 1., 1., 0., 1., 1., 1., 0., 1., 1., 1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, 1., 1., 1., 1., 1., 0., 1., 1., 1., 0., 1., 0., 1., 1., 1., 1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, 1., 1., 1., 1., 0., 1., 1., 1., 1., 1., 1., 1., 0., 1., 1., 0.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1., 1., 1., 1., 1., 1., 1., 1., 1.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0.835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kf = KFold(n_split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 = cross_val_score(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new_data, target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cv=kf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array([0.625 , 0.8375, 0.85  , 0.825 , 0.675 ])</w:t>
      </w:r>
    </w:p>
    <w:p>
      <w:pPr>
        <w:pStyle w:val="Source Code"/>
      </w:pP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_range = np.array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rang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uned_parameters = [{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n_neighbors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 n_range}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uned_parameters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[{'n_neighbors': array([ 5, 10, 15, 20, 25, 30, 35, 40, 45, 50])}]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%%tim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f_gs = GridSearchCV(KNeighborsClassifier(), tuned_parameters, cv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scoring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accuracy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f_gs.fit(data_X_train, data_y_train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PU times: user 218 ms, sys: 3.27 ms, total: 222 m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Wall time: 221 ms</w:t>
      </w:r>
      <w:r>
        <w:br w:type="textWrapping"/>
        <w:br w:type="textWrapping"/>
        <w:br w:type="textWrapping"/>
        <w:br w:type="textWrapping"/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GridSearchCV(cv=5, error_score=nan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estimator=KNeighborsClassifier(algorithm='auto', leaf_size=30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metric='minkowski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metric_params=None, n_job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n_neighbors=5, p=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weights='uniform'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iid='deprecated', n_jobs=Non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param_grid=[{'n_neighbors': array([ 5, 10, 15, 20, 25, 30, 35, 40, 45, 50])}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pre_dispatch='2*n_jobs', refit=True, return_train_score=Fals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scoring='accuracy', verbose=0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f_gs.cv_results_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mean_fit_time': array([0.00224361, 0.00239301, 0.00187006, 0.00147581, 0.00148458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0014236 , 0.00161104, 0.0015831 , 0.00143313, 0.00150428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td_fit_time': array([2.95497784e-04, 3.89381702e-04, 3.07080709e-04, 5.95586599e-05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4.83124293e-05, 4.01606171e-05, 1.48780330e-04, 1.96596150e-04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5.30786373e-05, 8.59239654e-05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ean_score_time': array([0.00285563, 0.00336461, 0.00227323, 0.00210838, 0.00206318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00195217, 0.00198469, 0.0020319 , 0.00205312, 0.00211654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td_score_time': array([0.00035558, 0.00097058, 0.00020221, 0.00022293, 0.00019277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00014798, 0.00010986, 0.00014462, 0.00017963, 0.00022913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param_n_neighbors': masked_array(data=[5, 10, 15, 20, 25, 30, 35, 40, 45, 50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mask=[False, False, False, False, False, False, False, Fals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False, False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fill_value='?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dtype=object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params': [{'n_neighbors': 5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10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15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20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25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30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35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40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45}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{'n_neighbors': 50}]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plit0_test_score': array([0.78125, 0.8125 , 0.75   , 0.75   , 0.75   , 0.75   , 0.75   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75   , 0.75   , 0.75   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plit1_test_score': array([0.84375, 0.78125, 0.8125 , 0.78125, 0.78125, 0.78125, 0.78125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78125, 0.78125, 0.78125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plit2_test_score': array([0.75   , 0.84375, 0.71875, 0.8125 , 0.78125, 0.78125, 0.78125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78125, 0.78125, 0.78125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plit3_test_score': array([0.5625 , 0.5625 , 0.59375, 0.78125, 0.78125, 0.78125, 0.78125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78125, 0.78125, 0.78125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plit4_test_score': array([0.78125, 0.78125, 0.78125, 0.78125, 0.78125, 0.78125, 0.78125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78125, 0.78125, 0.78125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mean_test_score': array([0.74375, 0.75625, 0.73125, 0.78125, 0.775  , 0.775  , 0.775  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775  , 0.775  , 0.775  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std_test_score': array([0.09560662, 0.09960861, 0.07551904, 0.01976424, 0.0125    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0.0125    , 0.0125    , 0.0125    , 0.0125    , 0.0125    ])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'rank_test_score': array([ 9,  8, 10,  1,  2,  2,  2,  2,  2,  2], dtype=int32)}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f_gs.best_estimator_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KNeighborsClassifier(algorithm='auto', leaf_size=30, metric='minkowski'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metric_params=None, n_jobs=None, n_neighbors=20, p=2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weights='uniform'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f_gs.best_score_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0.78125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clf_gs.best_params_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{'n_neighbors': 20}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lt.plot(n_range, clf_gs.cv_results_[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mean_test_score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])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433069</wp:posOffset>
            </wp:positionH>
            <wp:positionV relativeFrom="line">
              <wp:posOffset>321108</wp:posOffset>
            </wp:positionV>
            <wp:extent cx="4130338" cy="2254316"/>
            <wp:effectExtent l="0" t="0" r="0" b="0"/>
            <wp:wrapTopAndBottom distT="152400" distB="152400"/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pasted-image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338" cy="225431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lot_learning_curve(estimator, title, X, y, ylim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cv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n_jobs=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train_sizes=np.linspace(.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figure(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title(titl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i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ylim is not </w:t>
      </w:r>
      <w:r>
        <w:rPr>
          <w:rFonts w:ascii="Consolas" w:cs="Consolas" w:hAnsi="Consolas" w:eastAsia="Consolas"/>
          <w:color w:val="007020"/>
          <w:sz w:val="22"/>
          <w:szCs w:val="22"/>
          <w:u w:color="007020"/>
          <w:rtl w:val="0"/>
          <w:lang w:val="en-US"/>
        </w:rPr>
        <w:t>None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plt.ylim(*ylim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xlabel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raining examples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ylabel(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Score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rain_sizes, train_scores, test_scores = learning_curve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estimator, X, y, cv=cv, n_jobs=n_jobs, train_sizes=train_size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rain_scores_mean = np.mean(train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rain_scores_std = np.std(train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est_scores_mean = np.mean(test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est_scores_std = np.std(test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grid(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fill_between(train_sizes, train_scores_mean - train_scores_st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train_scores_mean + train_scores_std, alpha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r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fill_between(train_sizes, test_scores_mean - test_scores_st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test_scores_mean + test_scores_std, alpha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g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plot(train_sizes, train_scores_mean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o-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r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label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raining score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plot(train_sizes, test_scores_mean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o-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g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label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Cross-validation score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legend(loc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best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lt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lot_learning_curve(KNeighborsClassifier(n_neighbor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)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n_neighbors=10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data_X_train, data_y_train, cv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5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215900</wp:posOffset>
            </wp:positionH>
            <wp:positionV relativeFrom="line">
              <wp:posOffset>280501</wp:posOffset>
            </wp:positionV>
            <wp:extent cx="3843401" cy="2661532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pasted-image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401" cy="266153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</w:p>
    <w:p>
      <w:pPr>
        <w:pStyle w:val="Source Code"/>
      </w:pP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def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lot_validation_curve(estimator, title, X, y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param_name, param_range, cv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scoring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accuracy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: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                    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rain_scores, test_scores = validation_curve(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estimator, X, y, param_name=param_name, param_range=param_range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cv=cv, scoring=scoring, n_job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rain_scores_mean = np.mean(train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rain_scores_std = np.std(train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est_scores_mean = np.mean(test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test_scores_std = np.std(test_scores, axis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title(titl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xlabel(param_nam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ylabel(</w:t>
      </w:r>
      <w:r>
        <w:rPr>
          <w:rFonts w:ascii="Consolas" w:cs="Consolas" w:hAnsi="Consolas" w:eastAsia="Consolas"/>
          <w:color w:val="902000"/>
          <w:sz w:val="22"/>
          <w:szCs w:val="22"/>
          <w:u w:color="902000"/>
          <w:rtl w:val="0"/>
          <w:lang w:val="en-US"/>
        </w:rPr>
        <w:t>str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scoring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ylim(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0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1.1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lw = 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plot(param_range, train_scores_mean, label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Training score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darkorange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w=lw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fill_between(param_range, train_scores_mean - train_scores_st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train_scores_mean + train_scores_std, alpha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4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darkorange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w=lw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plot(param_range, test_scores_mean, label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Cross-validation score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navy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w=lw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fill_between(param_range, test_scores_mean - test_scores_std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test_scores_mean + test_scores_std, alpha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0.2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color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navy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lw=lw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plt.legend(loc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best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</w:t>
      </w:r>
      <w:r>
        <w:rPr>
          <w:rFonts w:ascii="Consolas" w:cs="Consolas" w:hAnsi="Consolas" w:eastAsia="Consolas"/>
          <w:b w:val="1"/>
          <w:bCs w:val="1"/>
          <w:color w:val="007020"/>
          <w:sz w:val="22"/>
          <w:szCs w:val="22"/>
          <w:u w:color="007020"/>
          <w:rtl w:val="0"/>
          <w:lang w:val="en-US"/>
        </w:rPr>
        <w:t>return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plt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plot_validation_curve(KNeighborsClassifier(), 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knn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data_X_train, data_y_train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param_name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'n_neighbors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, param_range=n_range,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                      cv=</w:t>
      </w:r>
      <w:r>
        <w:rPr>
          <w:rFonts w:ascii="Consolas" w:cs="Consolas" w:hAnsi="Consolas" w:eastAsia="Consolas"/>
          <w:color w:val="40a070"/>
          <w:sz w:val="22"/>
          <w:szCs w:val="22"/>
          <w:u w:color="40a070"/>
          <w:rtl w:val="0"/>
          <w:lang w:val="en-US"/>
        </w:rPr>
        <w:t>3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, scoring=</w:t>
      </w:r>
      <w:r>
        <w:rPr>
          <w:rFonts w:ascii="Consolas" w:cs="Consolas" w:hAnsi="Consolas" w:eastAsia="Consolas"/>
          <w:color w:val="4070a0"/>
          <w:sz w:val="22"/>
          <w:szCs w:val="22"/>
          <w:u w:color="4070a0"/>
          <w:rtl w:val="0"/>
          <w:lang w:val="en-US"/>
        </w:rPr>
        <w:t>"accuracy"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&lt;module 'matplotlib.pyplo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'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&gt;</w:t>
      </w:r>
      <w:r>
        <w:rPr>
          <w:rFonts w:ascii="Consolas" w:cs="Consolas" w:hAnsi="Consolas" w:eastAsia="Consolas"/>
          <w:sz w:val="22"/>
          <w:szCs w:val="22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07654</wp:posOffset>
            </wp:positionV>
            <wp:extent cx="3286082" cy="2122262"/>
            <wp:effectExtent l="0" t="0" r="0" b="0"/>
            <wp:wrapTopAndBottom distT="152400" distB="152400"/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pasted-image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6082" cy="212226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sectPr>
      <w:headerReference w:type="default" r:id="rId8"/>
      <w:footerReference w:type="default" r:id="rId9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 Light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По умолчанию">
    <w:name w:val="По умолчанию"/>
    <w:next w:val="По умолчанию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